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C17AB" w14:textId="77777777" w:rsidR="00CD060C" w:rsidRPr="00F74FEB" w:rsidRDefault="00CD060C" w:rsidP="00CD060C">
      <w:pPr>
        <w:tabs>
          <w:tab w:val="clear" w:pos="-432"/>
          <w:tab w:val="center" w:pos="4096"/>
          <w:tab w:val="right" w:pos="9044"/>
        </w:tabs>
        <w:spacing w:after="120"/>
        <w:rPr>
          <w:rFonts w:asciiTheme="minorHAnsi" w:hAnsiTheme="minorHAnsi" w:cstheme="minorHAnsi"/>
          <w:b/>
          <w:sz w:val="22"/>
          <w:szCs w:val="22"/>
        </w:rPr>
      </w:pPr>
      <w:r w:rsidRPr="00F74FEB">
        <w:rPr>
          <w:rFonts w:asciiTheme="minorHAnsi" w:hAnsiTheme="minorHAnsi" w:cstheme="minorHAnsi"/>
          <w:sz w:val="22"/>
          <w:szCs w:val="22"/>
          <w:highlight w:val="yellow"/>
        </w:rPr>
        <w:t>Remember to delete the advisory text and update the details in the footer to be specific to the research for which you are seeking ethics review.</w:t>
      </w:r>
    </w:p>
    <w:p w14:paraId="32EB9348" w14:textId="0268CAD1" w:rsidR="0059163A" w:rsidRDefault="00311894" w:rsidP="00CD060C">
      <w:pPr>
        <w:tabs>
          <w:tab w:val="clear" w:pos="-432"/>
          <w:tab w:val="center" w:pos="4096"/>
          <w:tab w:val="right" w:pos="9044"/>
        </w:tabs>
        <w:jc w:val="center"/>
        <w:rPr>
          <w:rFonts w:asciiTheme="minorHAnsi" w:hAnsiTheme="minorHAnsi" w:cs="Arial"/>
          <w:b/>
          <w:szCs w:val="24"/>
          <w:lang w:val="en-US"/>
        </w:rPr>
      </w:pPr>
      <w:r w:rsidRPr="00B2021A">
        <w:rPr>
          <w:rFonts w:asciiTheme="minorHAnsi" w:hAnsiTheme="minorHAnsi"/>
          <w:b/>
          <w:szCs w:val="24"/>
        </w:rPr>
        <w:t>PARENT/GUARDIAN</w:t>
      </w:r>
      <w:r w:rsidR="0059163A" w:rsidRPr="00B2021A">
        <w:rPr>
          <w:rFonts w:asciiTheme="minorHAnsi" w:hAnsiTheme="minorHAnsi" w:cs="Arial"/>
          <w:b/>
          <w:szCs w:val="24"/>
          <w:lang w:val="en-US"/>
        </w:rPr>
        <w:t xml:space="preserve"> CONSENT FORM</w:t>
      </w:r>
    </w:p>
    <w:p w14:paraId="09396E60" w14:textId="77777777" w:rsidR="00CD060C" w:rsidRPr="00CD060C" w:rsidRDefault="00CD060C" w:rsidP="00CD060C">
      <w:pPr>
        <w:tabs>
          <w:tab w:val="clear" w:pos="-432"/>
          <w:tab w:val="center" w:pos="4096"/>
          <w:tab w:val="right" w:pos="9044"/>
        </w:tabs>
        <w:jc w:val="center"/>
        <w:rPr>
          <w:rFonts w:asciiTheme="minorHAnsi" w:hAnsiTheme="minorHAnsi" w:cs="Arial"/>
          <w:b/>
          <w:sz w:val="12"/>
          <w:szCs w:val="12"/>
          <w:lang w:val="en-US"/>
        </w:rPr>
      </w:pPr>
    </w:p>
    <w:p w14:paraId="127E08D3" w14:textId="77777777" w:rsidR="0059163A" w:rsidRPr="00B2021A" w:rsidRDefault="00C87C80" w:rsidP="00CD060C">
      <w:pPr>
        <w:tabs>
          <w:tab w:val="clear" w:pos="-432"/>
        </w:tabs>
        <w:jc w:val="center"/>
        <w:rPr>
          <w:rFonts w:asciiTheme="minorHAnsi" w:hAnsiTheme="minorHAnsi" w:cs="Arial"/>
          <w:sz w:val="22"/>
          <w:szCs w:val="22"/>
          <w:highlight w:val="yellow"/>
          <w:lang w:val="en-US"/>
        </w:rPr>
      </w:pPr>
      <w:r w:rsidRPr="00B2021A">
        <w:rPr>
          <w:rFonts w:asciiTheme="minorHAnsi" w:hAnsiTheme="minorHAnsi" w:cs="Arial"/>
          <w:sz w:val="22"/>
          <w:szCs w:val="22"/>
          <w:highlight w:val="yellow"/>
          <w:lang w:val="en-US"/>
        </w:rPr>
        <w:t>CUREC</w:t>
      </w:r>
      <w:r w:rsidR="00CF435E" w:rsidRPr="00B2021A">
        <w:rPr>
          <w:rFonts w:asciiTheme="minorHAnsi" w:hAnsiTheme="minorHAnsi" w:cs="Arial"/>
          <w:sz w:val="22"/>
          <w:szCs w:val="22"/>
          <w:highlight w:val="yellow"/>
          <w:lang w:val="en-US"/>
        </w:rPr>
        <w:t xml:space="preserve"> Approval</w:t>
      </w:r>
      <w:r w:rsidR="0059163A" w:rsidRPr="00B2021A">
        <w:rPr>
          <w:rFonts w:asciiTheme="minorHAnsi" w:hAnsiTheme="minorHAnsi" w:cs="Arial"/>
          <w:sz w:val="22"/>
          <w:szCs w:val="22"/>
          <w:highlight w:val="yellow"/>
          <w:lang w:val="en-US"/>
        </w:rPr>
        <w:t xml:space="preserve"> Ref</w:t>
      </w:r>
      <w:r w:rsidR="00CF435E" w:rsidRPr="00B2021A">
        <w:rPr>
          <w:rFonts w:asciiTheme="minorHAnsi" w:hAnsiTheme="minorHAnsi" w:cs="Arial"/>
          <w:sz w:val="22"/>
          <w:szCs w:val="22"/>
          <w:highlight w:val="yellow"/>
          <w:lang w:val="en-US"/>
        </w:rPr>
        <w:t>erence</w:t>
      </w:r>
      <w:r w:rsidR="0059163A" w:rsidRPr="00B2021A">
        <w:rPr>
          <w:rFonts w:asciiTheme="minorHAnsi" w:hAnsiTheme="minorHAnsi" w:cs="Arial"/>
          <w:sz w:val="22"/>
          <w:szCs w:val="22"/>
          <w:highlight w:val="yellow"/>
          <w:lang w:val="en-US"/>
        </w:rPr>
        <w:t>:</w:t>
      </w:r>
    </w:p>
    <w:p w14:paraId="08254E10" w14:textId="77777777" w:rsidR="00552F72" w:rsidRPr="00CD060C" w:rsidRDefault="00552F72" w:rsidP="00CD060C">
      <w:pPr>
        <w:tabs>
          <w:tab w:val="clear" w:pos="-432"/>
        </w:tabs>
        <w:jc w:val="center"/>
        <w:rPr>
          <w:rFonts w:asciiTheme="minorHAnsi" w:hAnsiTheme="minorHAnsi" w:cs="Arial"/>
          <w:sz w:val="12"/>
          <w:szCs w:val="12"/>
          <w:highlight w:val="yellow"/>
          <w:lang w:val="en-US"/>
        </w:rPr>
      </w:pPr>
    </w:p>
    <w:p w14:paraId="1A307343" w14:textId="77777777" w:rsidR="009E3816" w:rsidRPr="00B2021A" w:rsidRDefault="00AB3BEE" w:rsidP="00CD060C">
      <w:pPr>
        <w:tabs>
          <w:tab w:val="clear" w:pos="-432"/>
        </w:tabs>
        <w:jc w:val="center"/>
        <w:rPr>
          <w:rFonts w:asciiTheme="minorHAnsi" w:hAnsiTheme="minorHAnsi" w:cs="Arial"/>
          <w:b/>
          <w:szCs w:val="24"/>
          <w:lang w:val="en-US"/>
        </w:rPr>
      </w:pPr>
      <w:r w:rsidRPr="00B2021A">
        <w:rPr>
          <w:rFonts w:asciiTheme="minorHAnsi" w:hAnsiTheme="minorHAnsi" w:cs="Arial"/>
          <w:b/>
          <w:szCs w:val="24"/>
          <w:highlight w:val="yellow"/>
          <w:lang w:val="en-US"/>
        </w:rPr>
        <w:t>[</w:t>
      </w:r>
      <w:r w:rsidR="009E3816" w:rsidRPr="00B2021A">
        <w:rPr>
          <w:rFonts w:asciiTheme="minorHAnsi" w:hAnsiTheme="minorHAnsi" w:cs="Arial"/>
          <w:b/>
          <w:szCs w:val="24"/>
          <w:highlight w:val="yellow"/>
          <w:lang w:val="en-US"/>
        </w:rPr>
        <w:t xml:space="preserve">Study </w:t>
      </w:r>
      <w:r w:rsidRPr="00B2021A">
        <w:rPr>
          <w:rFonts w:asciiTheme="minorHAnsi" w:hAnsiTheme="minorHAnsi" w:cs="Arial"/>
          <w:b/>
          <w:szCs w:val="24"/>
          <w:highlight w:val="yellow"/>
          <w:lang w:val="en-US"/>
        </w:rPr>
        <w:t>Title]</w:t>
      </w:r>
    </w:p>
    <w:p w14:paraId="10DBD2CC" w14:textId="77777777" w:rsidR="009E3816" w:rsidRPr="00B2021A" w:rsidRDefault="009E3816" w:rsidP="00CD060C">
      <w:pPr>
        <w:tabs>
          <w:tab w:val="clear" w:pos="-432"/>
        </w:tabs>
        <w:jc w:val="center"/>
        <w:rPr>
          <w:rFonts w:asciiTheme="minorHAnsi" w:hAnsiTheme="minorHAnsi" w:cs="Arial"/>
          <w:sz w:val="12"/>
          <w:szCs w:val="12"/>
          <w:lang w:val="en-US"/>
        </w:rPr>
      </w:pPr>
    </w:p>
    <w:tbl>
      <w:tblPr>
        <w:tblW w:w="10348" w:type="dxa"/>
        <w:tblInd w:w="57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41"/>
        <w:gridCol w:w="7564"/>
        <w:gridCol w:w="1843"/>
      </w:tblGrid>
      <w:tr w:rsidR="0059163A" w:rsidRPr="00B2021A" w14:paraId="7ECC419A" w14:textId="77777777" w:rsidTr="00C872A8">
        <w:trPr>
          <w:trHeight w:val="428"/>
        </w:trPr>
        <w:tc>
          <w:tcPr>
            <w:tcW w:w="941" w:type="dxa"/>
          </w:tcPr>
          <w:p w14:paraId="5C3286BE" w14:textId="77777777" w:rsidR="0059163A" w:rsidRPr="00B2021A" w:rsidRDefault="0059163A" w:rsidP="00C872A8">
            <w:pPr>
              <w:tabs>
                <w:tab w:val="clear" w:pos="-432"/>
                <w:tab w:val="clear" w:pos="0"/>
              </w:tabs>
              <w:ind w:right="1557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564" w:type="dxa"/>
          </w:tcPr>
          <w:p w14:paraId="19680E6D" w14:textId="77777777" w:rsidR="0059163A" w:rsidRPr="00B2021A" w:rsidRDefault="0059163A" w:rsidP="00C872A8">
            <w:pPr>
              <w:tabs>
                <w:tab w:val="clear" w:pos="-432"/>
                <w:tab w:val="clear" w:pos="0"/>
                <w:tab w:val="right" w:pos="8389"/>
              </w:tabs>
              <w:ind w:right="-108"/>
              <w:jc w:val="right"/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1843" w:type="dxa"/>
          </w:tcPr>
          <w:p w14:paraId="47FE388D" w14:textId="77777777" w:rsidR="0059163A" w:rsidRPr="00B2021A" w:rsidRDefault="005353F9" w:rsidP="00C872A8">
            <w:pPr>
              <w:tabs>
                <w:tab w:val="clear" w:pos="-432"/>
                <w:tab w:val="clear" w:pos="0"/>
                <w:tab w:val="right" w:pos="8389"/>
              </w:tabs>
              <w:spacing w:before="60" w:after="60"/>
              <w:ind w:right="34"/>
              <w:jc w:val="center"/>
              <w:rPr>
                <w:rFonts w:asciiTheme="minorHAnsi" w:hAnsiTheme="minorHAnsi"/>
                <w:b/>
                <w:i/>
                <w:noProof/>
                <w:sz w:val="22"/>
                <w:szCs w:val="22"/>
              </w:rPr>
            </w:pPr>
            <w:r w:rsidRPr="00B2021A">
              <w:rPr>
                <w:rFonts w:asciiTheme="minorHAnsi" w:hAnsiTheme="minorHAnsi"/>
                <w:i/>
                <w:sz w:val="22"/>
                <w:szCs w:val="22"/>
              </w:rPr>
              <w:t xml:space="preserve">Please initial </w:t>
            </w:r>
            <w:r w:rsidR="0059163A" w:rsidRPr="00B2021A">
              <w:rPr>
                <w:rFonts w:asciiTheme="minorHAnsi" w:hAnsiTheme="minorHAnsi"/>
                <w:i/>
                <w:sz w:val="22"/>
                <w:szCs w:val="22"/>
              </w:rPr>
              <w:t>each box</w:t>
            </w:r>
          </w:p>
        </w:tc>
      </w:tr>
      <w:tr w:rsidR="009C45D3" w:rsidRPr="00B2021A" w14:paraId="2A74D38C" w14:textId="77777777" w:rsidTr="00C872A8">
        <w:trPr>
          <w:trHeight w:val="680"/>
        </w:trPr>
        <w:tc>
          <w:tcPr>
            <w:tcW w:w="941" w:type="dxa"/>
          </w:tcPr>
          <w:p w14:paraId="7CFD9C9D" w14:textId="77777777" w:rsidR="009C45D3" w:rsidRPr="00B2021A" w:rsidRDefault="009C45D3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7564" w:type="dxa"/>
          </w:tcPr>
          <w:p w14:paraId="286E33FD" w14:textId="77777777" w:rsidR="009C45D3" w:rsidRPr="00B2021A" w:rsidRDefault="009C45D3" w:rsidP="00636EE5">
            <w:pPr>
              <w:tabs>
                <w:tab w:val="clear" w:pos="-432"/>
                <w:tab w:val="clear" w:pos="0"/>
                <w:tab w:val="left" w:pos="6511"/>
              </w:tabs>
              <w:spacing w:before="60" w:after="6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I confirm that I have read and understand the informatio</w:t>
            </w:r>
            <w:r w:rsidR="008A4A63" w:rsidRPr="00B2021A">
              <w:rPr>
                <w:rFonts w:asciiTheme="minorHAnsi" w:hAnsiTheme="minorHAnsi"/>
                <w:sz w:val="22"/>
                <w:szCs w:val="22"/>
              </w:rPr>
              <w:t xml:space="preserve">n sheet </w:t>
            </w:r>
            <w:r w:rsidR="001C6A7D" w:rsidRPr="00B2021A">
              <w:rPr>
                <w:rFonts w:asciiTheme="minorHAnsi" w:hAnsiTheme="minorHAnsi"/>
                <w:sz w:val="22"/>
                <w:szCs w:val="22"/>
              </w:rPr>
              <w:t>version</w:t>
            </w:r>
            <w:r w:rsidR="001C6A7D" w:rsidRPr="00B2021A">
              <w:rPr>
                <w:rFonts w:asciiTheme="minorHAnsi" w:hAnsiTheme="minorHAnsi"/>
                <w:sz w:val="22"/>
                <w:szCs w:val="22"/>
                <w:u w:val="single"/>
              </w:rPr>
              <w:t xml:space="preserve">          </w:t>
            </w:r>
            <w:r w:rsidR="008A4A63" w:rsidRPr="00B2021A">
              <w:rPr>
                <w:rFonts w:asciiTheme="minorHAnsi" w:hAnsiTheme="minorHAnsi"/>
                <w:sz w:val="22"/>
                <w:szCs w:val="22"/>
              </w:rPr>
              <w:t>dated ________________</w:t>
            </w:r>
            <w:r w:rsidRPr="00B2021A">
              <w:rPr>
                <w:rFonts w:asciiTheme="minorHAnsi" w:hAnsiTheme="minorHAnsi"/>
                <w:sz w:val="22"/>
                <w:szCs w:val="22"/>
              </w:rPr>
              <w:t xml:space="preserve"> for the above study. I have had the opportunity to consider the information, ask questions and have had these answered satisfactorily.</w:t>
            </w:r>
          </w:p>
        </w:tc>
        <w:tc>
          <w:tcPr>
            <w:tcW w:w="1843" w:type="dxa"/>
          </w:tcPr>
          <w:p w14:paraId="26CD3B9E" w14:textId="77777777" w:rsidR="009C45D3" w:rsidRPr="00B2021A" w:rsidRDefault="007F09FC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2FDA0E3" wp14:editId="7711D8B0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9" name="Text Box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2B20EA" w14:textId="77777777" w:rsidR="009C45D3" w:rsidRDefault="009C45D3" w:rsidP="0059163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2FDA0E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4" o:spid="_x0000_s1026" type="#_x0000_t202" style="position:absolute;left:0;text-align:left;margin-left:23.2pt;margin-top:4.6pt;width:42.5pt;height:22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">
                      <v:textbox>
                        <w:txbxContent>
                          <w:p w14:paraId="1C2B20EA" w14:textId="77777777" w:rsidR="009C45D3" w:rsidRDefault="009C45D3" w:rsidP="0059163A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C45D3" w:rsidRPr="00B2021A" w14:paraId="7A1E5DBA" w14:textId="77777777" w:rsidTr="00C872A8">
        <w:trPr>
          <w:trHeight w:val="680"/>
        </w:trPr>
        <w:tc>
          <w:tcPr>
            <w:tcW w:w="941" w:type="dxa"/>
          </w:tcPr>
          <w:p w14:paraId="5EE46FB5" w14:textId="77777777" w:rsidR="009C45D3" w:rsidRPr="00B2021A" w:rsidRDefault="009C45D3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7564" w:type="dxa"/>
          </w:tcPr>
          <w:p w14:paraId="7C9E6863" w14:textId="698D7C65" w:rsidR="009C45D3" w:rsidRPr="00B2021A" w:rsidRDefault="00214358" w:rsidP="00241850">
            <w:pPr>
              <w:tabs>
                <w:tab w:val="clear" w:pos="-432"/>
                <w:tab w:val="clear" w:pos="0"/>
                <w:tab w:val="left" w:pos="6511"/>
              </w:tabs>
              <w:spacing w:before="60" w:after="6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 xml:space="preserve">I understand that </w:t>
            </w:r>
            <w:r w:rsidR="00241850" w:rsidRPr="00B2021A">
              <w:rPr>
                <w:rFonts w:asciiTheme="minorHAnsi" w:hAnsiTheme="minorHAnsi"/>
                <w:sz w:val="22"/>
                <w:szCs w:val="22"/>
              </w:rPr>
              <w:t xml:space="preserve">our </w:t>
            </w:r>
            <w:r w:rsidR="009C45D3" w:rsidRPr="00B2021A">
              <w:rPr>
                <w:rFonts w:asciiTheme="minorHAnsi" w:hAnsiTheme="minorHAnsi"/>
                <w:sz w:val="22"/>
                <w:szCs w:val="22"/>
              </w:rPr>
              <w:t xml:space="preserve">participation is voluntary and that </w:t>
            </w:r>
            <w:r w:rsidR="00241850" w:rsidRPr="00B2021A">
              <w:rPr>
                <w:rFonts w:asciiTheme="minorHAnsi" w:hAnsiTheme="minorHAnsi"/>
                <w:sz w:val="22"/>
                <w:szCs w:val="22"/>
              </w:rPr>
              <w:t>we are</w:t>
            </w:r>
            <w:r w:rsidR="009C45D3" w:rsidRPr="00B2021A">
              <w:rPr>
                <w:rFonts w:asciiTheme="minorHAnsi" w:hAnsiTheme="minorHAnsi"/>
                <w:sz w:val="22"/>
                <w:szCs w:val="22"/>
              </w:rPr>
              <w:t xml:space="preserve"> free to withdraw at any time, without giving any reason, </w:t>
            </w:r>
            <w:r w:rsidR="00BB7A1F" w:rsidRPr="00B2021A">
              <w:rPr>
                <w:rFonts w:asciiTheme="minorHAnsi" w:hAnsiTheme="minorHAnsi"/>
                <w:sz w:val="22"/>
                <w:szCs w:val="22"/>
              </w:rPr>
              <w:t>and without penalty</w:t>
            </w:r>
            <w:r w:rsidR="009C45D3" w:rsidRPr="00B2021A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843" w:type="dxa"/>
          </w:tcPr>
          <w:p w14:paraId="6417A4E9" w14:textId="77777777" w:rsidR="009C45D3" w:rsidRPr="00B2021A" w:rsidRDefault="007F09FC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02B2C8EF" wp14:editId="1FD32901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8" name="Text Box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7241AF" w14:textId="77777777" w:rsidR="009C45D3" w:rsidRDefault="009C45D3" w:rsidP="0059163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B2C8EF" id="Text Box 65" o:spid="_x0000_s1027" type="#_x0000_t202" style="position:absolute;left:0;text-align:left;margin-left:23.2pt;margin-top:4.6pt;width:42.5pt;height:22.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">
                      <v:textbox>
                        <w:txbxContent>
                          <w:p w14:paraId="687241AF" w14:textId="77777777" w:rsidR="009C45D3" w:rsidRDefault="009C45D3" w:rsidP="0059163A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C45D3" w:rsidRPr="00B2021A" w14:paraId="463233A2" w14:textId="77777777" w:rsidTr="00C872A8">
        <w:trPr>
          <w:trHeight w:val="680"/>
        </w:trPr>
        <w:tc>
          <w:tcPr>
            <w:tcW w:w="941" w:type="dxa"/>
          </w:tcPr>
          <w:p w14:paraId="79FE95AA" w14:textId="77777777" w:rsidR="009C45D3" w:rsidRPr="00B2021A" w:rsidRDefault="009C45D3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7564" w:type="dxa"/>
          </w:tcPr>
          <w:p w14:paraId="36C08695" w14:textId="315D7C1B" w:rsidR="009C45D3" w:rsidRPr="00B2021A" w:rsidRDefault="00214358" w:rsidP="00241850">
            <w:pPr>
              <w:tabs>
                <w:tab w:val="clear" w:pos="-432"/>
                <w:tab w:val="clear" w:pos="0"/>
                <w:tab w:val="left" w:pos="6511"/>
              </w:tabs>
              <w:spacing w:before="60" w:after="6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 xml:space="preserve">I understand that only approved </w:t>
            </w:r>
            <w:proofErr w:type="spellStart"/>
            <w:r w:rsidRPr="00B2021A">
              <w:rPr>
                <w:rFonts w:asciiTheme="minorHAnsi" w:hAnsiTheme="minorHAnsi"/>
                <w:sz w:val="22"/>
                <w:szCs w:val="22"/>
              </w:rPr>
              <w:t>BabyLab</w:t>
            </w:r>
            <w:proofErr w:type="spellEnd"/>
            <w:r w:rsidRPr="00B2021A">
              <w:rPr>
                <w:rFonts w:asciiTheme="minorHAnsi" w:hAnsiTheme="minorHAnsi"/>
                <w:sz w:val="22"/>
                <w:szCs w:val="22"/>
              </w:rPr>
              <w:t xml:space="preserve"> researchers will have access to the </w:t>
            </w:r>
            <w:r w:rsidR="00241850" w:rsidRPr="00B2021A">
              <w:rPr>
                <w:rFonts w:asciiTheme="minorHAnsi" w:hAnsiTheme="minorHAnsi"/>
                <w:sz w:val="22"/>
                <w:szCs w:val="22"/>
              </w:rPr>
              <w:t xml:space="preserve">personal </w:t>
            </w:r>
            <w:r w:rsidRPr="00B2021A">
              <w:rPr>
                <w:rFonts w:asciiTheme="minorHAnsi" w:hAnsiTheme="minorHAnsi"/>
                <w:sz w:val="22"/>
                <w:szCs w:val="22"/>
              </w:rPr>
              <w:t xml:space="preserve">data for my child, </w:t>
            </w:r>
            <w:r w:rsidR="00241850" w:rsidRPr="00B2021A">
              <w:rPr>
                <w:rFonts w:asciiTheme="minorHAnsi" w:hAnsiTheme="minorHAnsi"/>
                <w:sz w:val="22"/>
                <w:szCs w:val="22"/>
              </w:rPr>
              <w:t>how this data will be stored, and what will happen to t</w:t>
            </w:r>
            <w:r w:rsidR="00B87763" w:rsidRPr="00B2021A">
              <w:rPr>
                <w:rFonts w:asciiTheme="minorHAnsi" w:hAnsiTheme="minorHAnsi"/>
                <w:sz w:val="22"/>
                <w:szCs w:val="22"/>
              </w:rPr>
              <w:t>he data at the end of the study</w:t>
            </w:r>
            <w:r w:rsidRPr="00B2021A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843" w:type="dxa"/>
          </w:tcPr>
          <w:p w14:paraId="12F7C44B" w14:textId="77777777" w:rsidR="009C45D3" w:rsidRPr="00B2021A" w:rsidRDefault="007F09FC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02D8DD57" wp14:editId="54B01225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7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4DE79A" w14:textId="77777777" w:rsidR="009C45D3" w:rsidRDefault="009C45D3" w:rsidP="0059163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D8DD57" id="Text Box 63" o:spid="_x0000_s1028" type="#_x0000_t202" style="position:absolute;left:0;text-align:left;margin-left:23.2pt;margin-top:4.6pt;width:42.5pt;height:22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">
                      <v:textbox>
                        <w:txbxContent>
                          <w:p w14:paraId="224DE79A" w14:textId="77777777" w:rsidR="009C45D3" w:rsidRDefault="009C45D3" w:rsidP="0059163A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41850" w:rsidRPr="00B2021A" w14:paraId="0EB2232B" w14:textId="77777777" w:rsidTr="00C872A8">
        <w:trPr>
          <w:trHeight w:val="680"/>
        </w:trPr>
        <w:tc>
          <w:tcPr>
            <w:tcW w:w="941" w:type="dxa"/>
          </w:tcPr>
          <w:p w14:paraId="0EF3A525" w14:textId="77777777" w:rsidR="00241850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7564" w:type="dxa"/>
          </w:tcPr>
          <w:p w14:paraId="3413475F" w14:textId="77777777" w:rsidR="00241850" w:rsidRPr="00B2021A" w:rsidRDefault="00241850" w:rsidP="00241850">
            <w:pPr>
              <w:tabs>
                <w:tab w:val="clear" w:pos="-432"/>
                <w:tab w:val="clear" w:pos="0"/>
                <w:tab w:val="left" w:pos="6511"/>
              </w:tabs>
              <w:spacing w:before="60" w:after="6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I understand that research data collected during the study may be looked at by authorised people outside the research team.  I give permission for these individuals to access our data.</w:t>
            </w:r>
          </w:p>
        </w:tc>
        <w:tc>
          <w:tcPr>
            <w:tcW w:w="1843" w:type="dxa"/>
          </w:tcPr>
          <w:p w14:paraId="62A5D390" w14:textId="77777777" w:rsidR="00241850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1B4F07C" wp14:editId="157A83C4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31115</wp:posOffset>
                      </wp:positionV>
                      <wp:extent cx="539750" cy="288290"/>
                      <wp:effectExtent l="0" t="0" r="12700" b="16510"/>
                      <wp:wrapNone/>
                      <wp:docPr id="10" name="Text Box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C8D17D" w14:textId="77777777" w:rsidR="00241850" w:rsidRDefault="00241850" w:rsidP="0024185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B4F07C" id="Text Box 62" o:spid="_x0000_s1029" type="#_x0000_t202" style="position:absolute;left:0;text-align:left;margin-left:23.4pt;margin-top:2.45pt;width:42.5pt;height:22.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">
                      <v:textbox>
                        <w:txbxContent>
                          <w:p w14:paraId="13C8D17D" w14:textId="77777777" w:rsidR="00241850" w:rsidRDefault="00241850" w:rsidP="0024185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C45D3" w:rsidRPr="00B2021A" w14:paraId="7E17969C" w14:textId="77777777" w:rsidTr="00C872A8">
        <w:trPr>
          <w:trHeight w:val="680"/>
        </w:trPr>
        <w:tc>
          <w:tcPr>
            <w:tcW w:w="941" w:type="dxa"/>
          </w:tcPr>
          <w:p w14:paraId="62FBD2A7" w14:textId="5ED48E38" w:rsidR="009C45D3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7564" w:type="dxa"/>
          </w:tcPr>
          <w:p w14:paraId="71CD4D0C" w14:textId="77777777" w:rsidR="009C45D3" w:rsidRPr="00B2021A" w:rsidRDefault="009C45D3" w:rsidP="00636EE5">
            <w:pPr>
              <w:tabs>
                <w:tab w:val="clear" w:pos="-432"/>
                <w:tab w:val="clear" w:pos="0"/>
                <w:tab w:val="left" w:pos="6511"/>
              </w:tabs>
              <w:spacing w:before="60" w:after="6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 xml:space="preserve">I </w:t>
            </w:r>
            <w:r w:rsidR="00867228" w:rsidRPr="00B2021A">
              <w:rPr>
                <w:rFonts w:asciiTheme="minorHAnsi" w:hAnsiTheme="minorHAnsi"/>
                <w:sz w:val="22"/>
                <w:szCs w:val="22"/>
              </w:rPr>
              <w:t>understand</w:t>
            </w:r>
            <w:r w:rsidR="00BB7A1F" w:rsidRPr="00B2021A">
              <w:rPr>
                <w:rFonts w:asciiTheme="minorHAnsi" w:hAnsiTheme="minorHAnsi"/>
                <w:sz w:val="22"/>
                <w:szCs w:val="22"/>
              </w:rPr>
              <w:t xml:space="preserve"> that this project has been reviewed by, and received ethics clearance through, the University of Oxford Central University Research Ethics Committee.</w:t>
            </w:r>
          </w:p>
        </w:tc>
        <w:tc>
          <w:tcPr>
            <w:tcW w:w="1843" w:type="dxa"/>
          </w:tcPr>
          <w:p w14:paraId="6C11B347" w14:textId="77777777" w:rsidR="009C45D3" w:rsidRPr="00B2021A" w:rsidRDefault="007F09FC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181DAAF5" wp14:editId="45343EB0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6" name="Text Box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87DDE5" w14:textId="77777777" w:rsidR="009C45D3" w:rsidRDefault="009C45D3" w:rsidP="0059163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1DAAF5" id="_x0000_s1030" type="#_x0000_t202" style="position:absolute;left:0;text-align:left;margin-left:23.2pt;margin-top:4.6pt;width:42.5pt;height:22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/TxLQIAAFcEAAAOAAAAZHJzL2Uyb0RvYy54bWysVNuO2yAQfa/Uf0C8N07cJJt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">
                      <v:textbox>
                        <w:txbxContent>
                          <w:p w14:paraId="5A87DDE5" w14:textId="77777777" w:rsidR="009C45D3" w:rsidRDefault="009C45D3" w:rsidP="0059163A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41850" w:rsidRPr="00B2021A" w14:paraId="4581679C" w14:textId="77777777" w:rsidTr="00C872A8">
        <w:trPr>
          <w:trHeight w:val="680"/>
        </w:trPr>
        <w:tc>
          <w:tcPr>
            <w:tcW w:w="941" w:type="dxa"/>
          </w:tcPr>
          <w:p w14:paraId="69F9ED8F" w14:textId="77777777" w:rsidR="00241850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7564" w:type="dxa"/>
          </w:tcPr>
          <w:p w14:paraId="341B6FC6" w14:textId="77777777" w:rsidR="00241850" w:rsidRPr="00B2021A" w:rsidRDefault="00241850" w:rsidP="00636EE5">
            <w:pPr>
              <w:tabs>
                <w:tab w:val="clear" w:pos="-432"/>
                <w:tab w:val="clear" w:pos="0"/>
                <w:tab w:val="left" w:pos="6511"/>
              </w:tabs>
              <w:spacing w:before="60" w:after="12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 xml:space="preserve">I understand </w:t>
            </w:r>
            <w:r w:rsidR="00704C21" w:rsidRPr="00B2021A">
              <w:rPr>
                <w:rFonts w:asciiTheme="minorHAnsi" w:hAnsiTheme="minorHAnsi"/>
                <w:sz w:val="22"/>
                <w:szCs w:val="22"/>
              </w:rPr>
              <w:t>how this research may</w:t>
            </w:r>
            <w:r w:rsidRPr="00B2021A">
              <w:rPr>
                <w:rFonts w:asciiTheme="minorHAnsi" w:hAnsiTheme="minorHAnsi"/>
                <w:sz w:val="22"/>
                <w:szCs w:val="22"/>
              </w:rPr>
              <w:t xml:space="preserve"> be written up and published.</w:t>
            </w:r>
          </w:p>
        </w:tc>
        <w:tc>
          <w:tcPr>
            <w:tcW w:w="1843" w:type="dxa"/>
          </w:tcPr>
          <w:p w14:paraId="1B9BDD31" w14:textId="77777777" w:rsidR="00241850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0055BCEF" wp14:editId="743DCBE0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40640</wp:posOffset>
                      </wp:positionV>
                      <wp:extent cx="539750" cy="288290"/>
                      <wp:effectExtent l="0" t="0" r="12700" b="16510"/>
                      <wp:wrapNone/>
                      <wp:docPr id="11" name="Text Box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3FEA64" w14:textId="77777777" w:rsidR="00241850" w:rsidRDefault="00241850" w:rsidP="0024185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55BCEF" id="_x0000_s1031" type="#_x0000_t202" style="position:absolute;left:0;text-align:left;margin-left:23.4pt;margin-top:3.2pt;width:42.5pt;height:22.7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">
                      <v:textbox>
                        <w:txbxContent>
                          <w:p w14:paraId="413FEA64" w14:textId="77777777" w:rsidR="00241850" w:rsidRDefault="00241850" w:rsidP="0024185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C45D3" w:rsidRPr="00B2021A" w14:paraId="6A4BBADC" w14:textId="77777777" w:rsidTr="00C872A8">
        <w:trPr>
          <w:trHeight w:val="680"/>
        </w:trPr>
        <w:tc>
          <w:tcPr>
            <w:tcW w:w="941" w:type="dxa"/>
          </w:tcPr>
          <w:p w14:paraId="1070981A" w14:textId="2A110BB9" w:rsidR="009C45D3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  <w:tc>
          <w:tcPr>
            <w:tcW w:w="7564" w:type="dxa"/>
          </w:tcPr>
          <w:p w14:paraId="4A87DB69" w14:textId="77777777" w:rsidR="009C45D3" w:rsidRPr="00B2021A" w:rsidRDefault="009C45D3" w:rsidP="00636EE5">
            <w:pPr>
              <w:tabs>
                <w:tab w:val="clear" w:pos="-432"/>
                <w:tab w:val="clear" w:pos="0"/>
                <w:tab w:val="left" w:pos="6511"/>
              </w:tabs>
              <w:spacing w:before="60" w:after="12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 xml:space="preserve">I understand </w:t>
            </w:r>
            <w:r w:rsidR="00BB7A1F" w:rsidRPr="00B2021A">
              <w:rPr>
                <w:rFonts w:asciiTheme="minorHAnsi" w:hAnsiTheme="minorHAnsi"/>
                <w:sz w:val="22"/>
                <w:szCs w:val="22"/>
              </w:rPr>
              <w:t>how to raise a concern or make a complaint.</w:t>
            </w:r>
          </w:p>
        </w:tc>
        <w:tc>
          <w:tcPr>
            <w:tcW w:w="1843" w:type="dxa"/>
          </w:tcPr>
          <w:p w14:paraId="58F92D4D" w14:textId="77777777" w:rsidR="009C45D3" w:rsidRPr="00B2021A" w:rsidRDefault="007F09FC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1C35348" wp14:editId="3D5E993E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58420</wp:posOffset>
                      </wp:positionV>
                      <wp:extent cx="539750" cy="288290"/>
                      <wp:effectExtent l="0" t="0" r="0" b="0"/>
                      <wp:wrapNone/>
                      <wp:docPr id="5" name="Text Box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F95CEC" w14:textId="77777777" w:rsidR="009C45D3" w:rsidRDefault="009C45D3" w:rsidP="0059163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C35348" id="Text Box 60" o:spid="_x0000_s1032" type="#_x0000_t202" style="position:absolute;left:0;text-align:left;margin-left:23.2pt;margin-top:4.6pt;width:42.5pt;height:22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">
                      <v:textbox>
                        <w:txbxContent>
                          <w:p w14:paraId="13F95CEC" w14:textId="77777777" w:rsidR="009C45D3" w:rsidRDefault="009C45D3" w:rsidP="0059163A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41850" w:rsidRPr="00B2021A" w14:paraId="36CE24DD" w14:textId="77777777" w:rsidTr="00C872A8">
        <w:trPr>
          <w:trHeight w:val="680"/>
        </w:trPr>
        <w:tc>
          <w:tcPr>
            <w:tcW w:w="941" w:type="dxa"/>
          </w:tcPr>
          <w:p w14:paraId="764C8C98" w14:textId="77777777" w:rsidR="00241850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7564" w:type="dxa"/>
          </w:tcPr>
          <w:p w14:paraId="71BA9B07" w14:textId="0979DE5A" w:rsidR="00241850" w:rsidRPr="00B2021A" w:rsidRDefault="00241850" w:rsidP="00636EE5">
            <w:pPr>
              <w:tabs>
                <w:tab w:val="clear" w:pos="-432"/>
                <w:tab w:val="clear" w:pos="0"/>
                <w:tab w:val="left" w:pos="6511"/>
              </w:tabs>
              <w:spacing w:before="60" w:after="12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 xml:space="preserve">I consent to images of </w:t>
            </w:r>
            <w:r w:rsidR="00D05531" w:rsidRPr="00B2021A">
              <w:rPr>
                <w:rFonts w:asciiTheme="minorHAnsi" w:hAnsiTheme="minorHAnsi"/>
                <w:sz w:val="22"/>
                <w:szCs w:val="22"/>
              </w:rPr>
              <w:t xml:space="preserve">me and my child </w:t>
            </w:r>
            <w:r w:rsidRPr="00B2021A">
              <w:rPr>
                <w:rFonts w:asciiTheme="minorHAnsi" w:hAnsiTheme="minorHAnsi"/>
                <w:sz w:val="22"/>
                <w:szCs w:val="22"/>
              </w:rPr>
              <w:t>being recorded for this study.  Any further use will be agreed on an image release form.</w:t>
            </w:r>
          </w:p>
        </w:tc>
        <w:tc>
          <w:tcPr>
            <w:tcW w:w="1843" w:type="dxa"/>
          </w:tcPr>
          <w:p w14:paraId="1EDA4678" w14:textId="77777777" w:rsidR="00241850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7129C02E" wp14:editId="69BEA1B0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53340</wp:posOffset>
                      </wp:positionV>
                      <wp:extent cx="539750" cy="288290"/>
                      <wp:effectExtent l="0" t="0" r="12700" b="16510"/>
                      <wp:wrapNone/>
                      <wp:docPr id="12" name="Text Box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4D97B9" w14:textId="77777777" w:rsidR="00241850" w:rsidRDefault="00241850" w:rsidP="0024185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29C02E" id="_x0000_s1033" type="#_x0000_t202" style="position:absolute;left:0;text-align:left;margin-left:23.4pt;margin-top:4.2pt;width:42.5pt;height:22.7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">
                      <v:textbox>
                        <w:txbxContent>
                          <w:p w14:paraId="094D97B9" w14:textId="77777777" w:rsidR="00241850" w:rsidRDefault="00241850" w:rsidP="0024185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C45D3" w:rsidRPr="00B2021A" w14:paraId="58E3C6C4" w14:textId="77777777" w:rsidTr="00C872A8">
        <w:trPr>
          <w:trHeight w:val="680"/>
        </w:trPr>
        <w:tc>
          <w:tcPr>
            <w:tcW w:w="941" w:type="dxa"/>
          </w:tcPr>
          <w:p w14:paraId="1D68FFC3" w14:textId="3CE20451" w:rsidR="009C45D3" w:rsidRPr="00B2021A" w:rsidRDefault="00241850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9</w:t>
            </w:r>
          </w:p>
        </w:tc>
        <w:tc>
          <w:tcPr>
            <w:tcW w:w="7564" w:type="dxa"/>
          </w:tcPr>
          <w:p w14:paraId="6028AEA2" w14:textId="77777777" w:rsidR="009C45D3" w:rsidRPr="00B2021A" w:rsidRDefault="009C45D3" w:rsidP="00636EE5">
            <w:pPr>
              <w:tabs>
                <w:tab w:val="clear" w:pos="-432"/>
                <w:tab w:val="clear" w:pos="0"/>
                <w:tab w:val="left" w:pos="6511"/>
              </w:tabs>
              <w:spacing w:before="60" w:after="12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B2021A">
              <w:rPr>
                <w:rFonts w:asciiTheme="minorHAnsi" w:hAnsiTheme="minorHAnsi"/>
                <w:sz w:val="22"/>
                <w:szCs w:val="22"/>
              </w:rPr>
              <w:t>I agree to take part in the above study</w:t>
            </w:r>
            <w:r w:rsidR="00214358" w:rsidRPr="00B2021A">
              <w:rPr>
                <w:rFonts w:asciiTheme="minorHAnsi" w:hAnsiTheme="minorHAnsi"/>
                <w:sz w:val="22"/>
                <w:szCs w:val="22"/>
              </w:rPr>
              <w:t xml:space="preserve"> with my child</w:t>
            </w:r>
            <w:r w:rsidRPr="00B2021A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843" w:type="dxa"/>
          </w:tcPr>
          <w:p w14:paraId="13C0720B" w14:textId="77777777" w:rsidR="009C45D3" w:rsidRPr="00B2021A" w:rsidRDefault="007F09FC" w:rsidP="00C872A8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</w:rPr>
            </w:pPr>
            <w:r w:rsidRPr="00B2021A">
              <w:rPr>
                <w:rFonts w:asciiTheme="minorHAnsi" w:hAnsi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14DDC3D" wp14:editId="3307014E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26670</wp:posOffset>
                      </wp:positionV>
                      <wp:extent cx="539750" cy="288290"/>
                      <wp:effectExtent l="0" t="0" r="0" b="0"/>
                      <wp:wrapNone/>
                      <wp:docPr id="4" name="Text Box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9750" cy="2882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24B524" w14:textId="77777777" w:rsidR="009C45D3" w:rsidRDefault="009C45D3" w:rsidP="0059163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4DDC3D" id="Text Box 58" o:spid="_x0000_s1034" type="#_x0000_t202" style="position:absolute;left:0;text-align:left;margin-left:23.2pt;margin-top:2.1pt;width:42.5pt;height:22.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">
                      <v:textbox>
                        <w:txbxContent>
                          <w:p w14:paraId="3B24B524" w14:textId="77777777" w:rsidR="009C45D3" w:rsidRDefault="009C45D3" w:rsidP="0059163A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D060C" w:rsidRPr="00B2021A" w14:paraId="729647E8" w14:textId="77777777" w:rsidTr="00CD060C">
        <w:trPr>
          <w:trHeight w:val="680"/>
        </w:trPr>
        <w:tc>
          <w:tcPr>
            <w:tcW w:w="941" w:type="dxa"/>
          </w:tcPr>
          <w:p w14:paraId="57117C6D" w14:textId="77777777" w:rsidR="00CD060C" w:rsidRPr="002738DB" w:rsidRDefault="00CD060C" w:rsidP="00CD060C">
            <w:pPr>
              <w:tabs>
                <w:tab w:val="clear" w:pos="-432"/>
                <w:tab w:val="clear" w:pos="0"/>
                <w:tab w:val="left" w:pos="6511"/>
              </w:tabs>
              <w:spacing w:before="60" w:after="120"/>
              <w:ind w:right="-45"/>
              <w:rPr>
                <w:rFonts w:ascii="Calibri" w:hAnsi="Calibri"/>
                <w:b/>
                <w:sz w:val="20"/>
              </w:rPr>
            </w:pPr>
            <w:r w:rsidRPr="002738DB">
              <w:rPr>
                <w:rFonts w:ascii="Calibri" w:hAnsi="Calibri"/>
                <w:b/>
                <w:sz w:val="20"/>
              </w:rPr>
              <w:t>Optional:</w:t>
            </w:r>
          </w:p>
          <w:p w14:paraId="705A8F10" w14:textId="77777777" w:rsidR="00CD060C" w:rsidRPr="00B2021A" w:rsidRDefault="00CD060C" w:rsidP="00CD060C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rPr>
                <w:rFonts w:asciiTheme="minorHAnsi" w:hAnsiTheme="minorHAnsi"/>
                <w:sz w:val="20"/>
              </w:rPr>
            </w:pPr>
          </w:p>
        </w:tc>
        <w:tc>
          <w:tcPr>
            <w:tcW w:w="7564" w:type="dxa"/>
          </w:tcPr>
          <w:p w14:paraId="5D2F5DE2" w14:textId="16E61C19" w:rsidR="00CD060C" w:rsidRPr="00B2021A" w:rsidRDefault="00CD060C" w:rsidP="00CD060C">
            <w:pPr>
              <w:tabs>
                <w:tab w:val="clear" w:pos="-432"/>
                <w:tab w:val="clear" w:pos="0"/>
                <w:tab w:val="left" w:pos="6511"/>
              </w:tabs>
              <w:spacing w:before="60" w:after="120"/>
              <w:ind w:right="-45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F74FEB">
              <w:rPr>
                <w:rFonts w:asciiTheme="minorHAnsi" w:hAnsiTheme="minorHAnsi" w:cstheme="minorHAnsi"/>
                <w:sz w:val="22"/>
                <w:szCs w:val="22"/>
              </w:rPr>
              <w:t>I agree that my contact details can be retained in a secure database so that the researchers can contact me about future studies.</w:t>
            </w:r>
          </w:p>
        </w:tc>
        <w:tc>
          <w:tcPr>
            <w:tcW w:w="1843" w:type="dxa"/>
            <w:vAlign w:val="bottom"/>
          </w:tcPr>
          <w:p w14:paraId="249E8BC2" w14:textId="77777777" w:rsidR="00CD060C" w:rsidRPr="002738DB" w:rsidRDefault="00CD060C" w:rsidP="00CD060C">
            <w:pPr>
              <w:tabs>
                <w:tab w:val="clear" w:pos="-432"/>
                <w:tab w:val="left" w:pos="-2268"/>
              </w:tabs>
              <w:jc w:val="center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YES/ NO</w:t>
            </w:r>
          </w:p>
          <w:p w14:paraId="7D3197B7" w14:textId="14D0AD8C" w:rsidR="00CD060C" w:rsidRPr="00B2021A" w:rsidRDefault="00CD060C" w:rsidP="00CD060C">
            <w:pPr>
              <w:tabs>
                <w:tab w:val="clear" w:pos="-432"/>
                <w:tab w:val="clear" w:pos="0"/>
              </w:tabs>
              <w:spacing w:before="60" w:after="60"/>
              <w:ind w:right="1557"/>
              <w:jc w:val="center"/>
              <w:rPr>
                <w:rFonts w:asciiTheme="minorHAnsi" w:hAnsiTheme="minorHAnsi"/>
                <w:noProof/>
                <w:sz w:val="22"/>
                <w:szCs w:val="22"/>
              </w:rPr>
            </w:pPr>
          </w:p>
        </w:tc>
      </w:tr>
    </w:tbl>
    <w:p w14:paraId="0A517603" w14:textId="77777777" w:rsidR="008A4A63" w:rsidRPr="00B2021A" w:rsidRDefault="008A4A63" w:rsidP="00C872A8">
      <w:pPr>
        <w:tabs>
          <w:tab w:val="clear" w:pos="-432"/>
          <w:tab w:val="left" w:pos="-2268"/>
        </w:tabs>
        <w:rPr>
          <w:rFonts w:asciiTheme="minorHAnsi" w:hAnsiTheme="minorHAnsi"/>
          <w:szCs w:val="24"/>
        </w:rPr>
      </w:pPr>
    </w:p>
    <w:p w14:paraId="722905C3" w14:textId="77777777" w:rsidR="005353F9" w:rsidRPr="00B2021A" w:rsidRDefault="005353F9" w:rsidP="00C872A8">
      <w:pPr>
        <w:tabs>
          <w:tab w:val="clear" w:pos="-432"/>
          <w:tab w:val="left" w:pos="-2268"/>
        </w:tabs>
        <w:rPr>
          <w:rFonts w:asciiTheme="minorHAnsi" w:hAnsiTheme="minorHAnsi"/>
          <w:szCs w:val="24"/>
        </w:rPr>
      </w:pPr>
    </w:p>
    <w:p w14:paraId="2ACEFE48" w14:textId="77777777" w:rsidR="008A4A63" w:rsidRPr="00B2021A" w:rsidRDefault="008A4A63" w:rsidP="00C872A8">
      <w:pPr>
        <w:tabs>
          <w:tab w:val="clear" w:pos="-432"/>
          <w:tab w:val="clear" w:pos="576"/>
          <w:tab w:val="clear" w:pos="1152"/>
          <w:tab w:val="clear" w:pos="1728"/>
          <w:tab w:val="clear" w:pos="5760"/>
        </w:tabs>
        <w:rPr>
          <w:rFonts w:asciiTheme="minorHAnsi" w:hAnsiTheme="minorHAnsi"/>
          <w:szCs w:val="24"/>
          <w:u w:val="single"/>
        </w:rPr>
      </w:pP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</w:rPr>
        <w:tab/>
      </w:r>
      <w:r w:rsidR="001D176F" w:rsidRPr="00B2021A">
        <w:rPr>
          <w:rFonts w:asciiTheme="minorHAnsi" w:hAnsiTheme="minorHAnsi"/>
          <w:color w:val="D9D9D9" w:themeColor="background1" w:themeShade="D9"/>
          <w:sz w:val="28"/>
          <w:szCs w:val="28"/>
          <w:u w:val="single" w:color="000000" w:themeColor="text1"/>
        </w:rPr>
        <w:t xml:space="preserve">dd / mm / </w:t>
      </w:r>
      <w:proofErr w:type="spellStart"/>
      <w:r w:rsidR="001D176F" w:rsidRPr="00B2021A">
        <w:rPr>
          <w:rFonts w:asciiTheme="minorHAnsi" w:hAnsiTheme="minorHAnsi"/>
          <w:color w:val="D9D9D9" w:themeColor="background1" w:themeShade="D9"/>
          <w:sz w:val="28"/>
          <w:szCs w:val="28"/>
          <w:u w:val="single" w:color="000000" w:themeColor="text1"/>
        </w:rPr>
        <w:t>yyyy</w:t>
      </w:r>
      <w:proofErr w:type="spellEnd"/>
      <w:r w:rsidRPr="00B2021A">
        <w:rPr>
          <w:rFonts w:asciiTheme="minorHAnsi" w:hAnsiTheme="minorHAnsi"/>
          <w:szCs w:val="24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</w:p>
    <w:p w14:paraId="61FDCE1F" w14:textId="77777777" w:rsidR="008A4A63" w:rsidRPr="00B2021A" w:rsidRDefault="00214358" w:rsidP="00C872A8">
      <w:pPr>
        <w:tabs>
          <w:tab w:val="clear" w:pos="-432"/>
          <w:tab w:val="clear" w:pos="576"/>
          <w:tab w:val="clear" w:pos="1152"/>
          <w:tab w:val="clear" w:pos="1728"/>
          <w:tab w:val="clear" w:pos="5760"/>
        </w:tabs>
        <w:rPr>
          <w:rFonts w:asciiTheme="minorHAnsi" w:hAnsiTheme="minorHAnsi"/>
          <w:szCs w:val="24"/>
        </w:rPr>
      </w:pPr>
      <w:r w:rsidRPr="00B2021A">
        <w:rPr>
          <w:rFonts w:asciiTheme="minorHAnsi" w:hAnsiTheme="minorHAnsi"/>
          <w:szCs w:val="24"/>
        </w:rPr>
        <w:t>Name of Parent</w:t>
      </w:r>
      <w:r w:rsidR="008A4A63" w:rsidRPr="00B2021A">
        <w:rPr>
          <w:rFonts w:asciiTheme="minorHAnsi" w:hAnsiTheme="minorHAnsi"/>
          <w:szCs w:val="24"/>
        </w:rPr>
        <w:tab/>
      </w:r>
      <w:r w:rsidR="008A4A63" w:rsidRPr="00B2021A">
        <w:rPr>
          <w:rFonts w:asciiTheme="minorHAnsi" w:hAnsiTheme="minorHAnsi"/>
          <w:szCs w:val="24"/>
        </w:rPr>
        <w:tab/>
      </w:r>
      <w:r w:rsidR="008A4A63" w:rsidRPr="00B2021A">
        <w:rPr>
          <w:rFonts w:asciiTheme="minorHAnsi" w:hAnsiTheme="minorHAnsi"/>
          <w:szCs w:val="24"/>
        </w:rPr>
        <w:tab/>
        <w:t>Date</w:t>
      </w:r>
      <w:r w:rsidR="008A4A63" w:rsidRPr="00B2021A">
        <w:rPr>
          <w:rFonts w:asciiTheme="minorHAnsi" w:hAnsiTheme="minorHAnsi"/>
          <w:szCs w:val="24"/>
        </w:rPr>
        <w:tab/>
      </w:r>
      <w:r w:rsidR="008A4A63" w:rsidRPr="00B2021A">
        <w:rPr>
          <w:rFonts w:asciiTheme="minorHAnsi" w:hAnsiTheme="minorHAnsi"/>
          <w:szCs w:val="24"/>
        </w:rPr>
        <w:tab/>
      </w:r>
      <w:r w:rsidR="008A4A63" w:rsidRPr="00B2021A">
        <w:rPr>
          <w:rFonts w:asciiTheme="minorHAnsi" w:hAnsiTheme="minorHAnsi"/>
          <w:szCs w:val="24"/>
        </w:rPr>
        <w:tab/>
        <w:t>Signature</w:t>
      </w:r>
    </w:p>
    <w:p w14:paraId="60D95D6B" w14:textId="77777777" w:rsidR="008A4A63" w:rsidRPr="00B2021A" w:rsidRDefault="008A4A63" w:rsidP="00C872A8">
      <w:pPr>
        <w:tabs>
          <w:tab w:val="clear" w:pos="-432"/>
          <w:tab w:val="clear" w:pos="576"/>
          <w:tab w:val="clear" w:pos="1152"/>
          <w:tab w:val="clear" w:pos="1728"/>
          <w:tab w:val="clear" w:pos="5760"/>
        </w:tabs>
        <w:rPr>
          <w:rFonts w:asciiTheme="minorHAnsi" w:hAnsiTheme="minorHAnsi"/>
          <w:szCs w:val="24"/>
        </w:rPr>
      </w:pPr>
    </w:p>
    <w:p w14:paraId="0DE1A9C4" w14:textId="77777777" w:rsidR="008A4A63" w:rsidRPr="00B2021A" w:rsidRDefault="008A4A63" w:rsidP="00C872A8">
      <w:pPr>
        <w:tabs>
          <w:tab w:val="clear" w:pos="-432"/>
          <w:tab w:val="clear" w:pos="576"/>
          <w:tab w:val="clear" w:pos="1152"/>
          <w:tab w:val="clear" w:pos="1728"/>
          <w:tab w:val="clear" w:pos="5760"/>
        </w:tabs>
        <w:rPr>
          <w:rFonts w:asciiTheme="minorHAnsi" w:hAnsiTheme="minorHAnsi"/>
          <w:szCs w:val="24"/>
        </w:rPr>
      </w:pPr>
    </w:p>
    <w:p w14:paraId="253A7A27" w14:textId="77777777" w:rsidR="008A4A63" w:rsidRPr="00B2021A" w:rsidRDefault="008A4A63" w:rsidP="00C872A8">
      <w:pPr>
        <w:tabs>
          <w:tab w:val="clear" w:pos="-432"/>
          <w:tab w:val="clear" w:pos="576"/>
          <w:tab w:val="clear" w:pos="1152"/>
          <w:tab w:val="clear" w:pos="1728"/>
          <w:tab w:val="clear" w:pos="5760"/>
        </w:tabs>
        <w:rPr>
          <w:rFonts w:asciiTheme="minorHAnsi" w:hAnsiTheme="minorHAnsi"/>
          <w:szCs w:val="24"/>
        </w:rPr>
      </w:pPr>
      <w:r w:rsidRPr="00B2021A">
        <w:rPr>
          <w:rFonts w:asciiTheme="minorHAnsi" w:hAnsiTheme="minorHAnsi"/>
          <w:szCs w:val="24"/>
          <w:u w:val="single"/>
        </w:rPr>
        <w:lastRenderedPageBreak/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</w:rPr>
        <w:tab/>
      </w:r>
      <w:r w:rsidR="001D176F" w:rsidRPr="00B2021A">
        <w:rPr>
          <w:rFonts w:asciiTheme="minorHAnsi" w:hAnsiTheme="minorHAnsi"/>
          <w:color w:val="D9D9D9" w:themeColor="background1" w:themeShade="D9"/>
          <w:sz w:val="28"/>
          <w:szCs w:val="28"/>
          <w:u w:val="single" w:color="000000" w:themeColor="text1"/>
        </w:rPr>
        <w:t xml:space="preserve">dd / mm / </w:t>
      </w:r>
      <w:proofErr w:type="spellStart"/>
      <w:r w:rsidR="001D176F" w:rsidRPr="00B2021A">
        <w:rPr>
          <w:rFonts w:asciiTheme="minorHAnsi" w:hAnsiTheme="minorHAnsi"/>
          <w:color w:val="D9D9D9" w:themeColor="background1" w:themeShade="D9"/>
          <w:sz w:val="28"/>
          <w:szCs w:val="28"/>
          <w:u w:val="single" w:color="000000" w:themeColor="text1"/>
        </w:rPr>
        <w:t>yyyy</w:t>
      </w:r>
      <w:proofErr w:type="spellEnd"/>
      <w:r w:rsidRPr="00B2021A">
        <w:rPr>
          <w:rFonts w:asciiTheme="minorHAnsi" w:hAnsiTheme="minorHAnsi"/>
          <w:szCs w:val="24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  <w:r w:rsidRPr="00B2021A">
        <w:rPr>
          <w:rFonts w:asciiTheme="minorHAnsi" w:hAnsiTheme="minorHAnsi"/>
          <w:szCs w:val="24"/>
          <w:u w:val="single"/>
        </w:rPr>
        <w:tab/>
      </w:r>
    </w:p>
    <w:p w14:paraId="4F6CFB9D" w14:textId="77777777" w:rsidR="00BB7A1F" w:rsidRPr="00B2021A" w:rsidRDefault="00C872A8" w:rsidP="00C872A8">
      <w:pPr>
        <w:tabs>
          <w:tab w:val="clear" w:pos="-432"/>
          <w:tab w:val="clear" w:pos="576"/>
          <w:tab w:val="clear" w:pos="1152"/>
          <w:tab w:val="clear" w:pos="1728"/>
          <w:tab w:val="clear" w:pos="5760"/>
        </w:tabs>
        <w:rPr>
          <w:rFonts w:asciiTheme="minorHAnsi" w:hAnsiTheme="minorHAnsi"/>
          <w:szCs w:val="24"/>
        </w:rPr>
      </w:pPr>
      <w:r w:rsidRPr="00B2021A">
        <w:rPr>
          <w:rFonts w:asciiTheme="minorHAnsi" w:hAnsiTheme="minorHAnsi"/>
          <w:szCs w:val="24"/>
        </w:rPr>
        <w:t>Name of person taking consent</w:t>
      </w:r>
      <w:r w:rsidRPr="00B2021A">
        <w:rPr>
          <w:rFonts w:asciiTheme="minorHAnsi" w:hAnsiTheme="minorHAnsi"/>
          <w:szCs w:val="24"/>
        </w:rPr>
        <w:tab/>
      </w:r>
      <w:r w:rsidR="008A4A63" w:rsidRPr="00B2021A">
        <w:rPr>
          <w:rFonts w:asciiTheme="minorHAnsi" w:hAnsiTheme="minorHAnsi"/>
          <w:szCs w:val="24"/>
        </w:rPr>
        <w:t>Date</w:t>
      </w:r>
      <w:r w:rsidR="008A4A63" w:rsidRPr="00B2021A">
        <w:rPr>
          <w:rFonts w:asciiTheme="minorHAnsi" w:hAnsiTheme="minorHAnsi"/>
          <w:szCs w:val="24"/>
        </w:rPr>
        <w:tab/>
      </w:r>
      <w:r w:rsidR="008A4A63" w:rsidRPr="00B2021A">
        <w:rPr>
          <w:rFonts w:asciiTheme="minorHAnsi" w:hAnsiTheme="minorHAnsi"/>
          <w:szCs w:val="24"/>
        </w:rPr>
        <w:tab/>
      </w:r>
      <w:r w:rsidR="008A4A63" w:rsidRPr="00B2021A">
        <w:rPr>
          <w:rFonts w:asciiTheme="minorHAnsi" w:hAnsiTheme="minorHAnsi"/>
          <w:szCs w:val="24"/>
        </w:rPr>
        <w:tab/>
        <w:t>Signature</w:t>
      </w:r>
    </w:p>
    <w:sectPr w:rsidR="00BB7A1F" w:rsidRPr="00B2021A" w:rsidSect="00C872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851" w:right="1134" w:bottom="851" w:left="1134" w:header="567" w:footer="45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865BF" w14:textId="77777777" w:rsidR="000B50F0" w:rsidRDefault="000B50F0" w:rsidP="0059163A">
      <w:r>
        <w:separator/>
      </w:r>
    </w:p>
  </w:endnote>
  <w:endnote w:type="continuationSeparator" w:id="0">
    <w:p w14:paraId="136CBC78" w14:textId="77777777" w:rsidR="000B50F0" w:rsidRDefault="000B50F0" w:rsidP="00591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E2E09" w14:textId="77777777" w:rsidR="00CD060C" w:rsidRDefault="00CD06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EFF1E" w14:textId="74887B08" w:rsidR="008A4A63" w:rsidRPr="00C87667" w:rsidRDefault="00C87667" w:rsidP="00C87667">
    <w:pPr>
      <w:pStyle w:val="Footer"/>
      <w:jc w:val="both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 xml:space="preserve">AP11 </w:t>
    </w:r>
    <w:r w:rsidRPr="0039535B">
      <w:rPr>
        <w:rFonts w:ascii="Calibri" w:hAnsi="Calibri"/>
        <w:sz w:val="18"/>
        <w:szCs w:val="18"/>
      </w:rPr>
      <w:t>Participant Consent Form</w:t>
    </w:r>
    <w:r>
      <w:rPr>
        <w:rFonts w:ascii="Calibri" w:hAnsi="Calibri"/>
        <w:sz w:val="18"/>
        <w:szCs w:val="18"/>
      </w:rPr>
      <w:t>, version 3.2, February 2023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9BEEE" w14:textId="030CE5F6" w:rsidR="0059163A" w:rsidRPr="002738DB" w:rsidRDefault="006F15A2" w:rsidP="00C872A8">
    <w:pPr>
      <w:pStyle w:val="Footer"/>
      <w:jc w:val="both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AP</w:t>
    </w:r>
    <w:r w:rsidR="00215637">
      <w:rPr>
        <w:rFonts w:ascii="Calibri" w:hAnsi="Calibri"/>
        <w:sz w:val="18"/>
        <w:szCs w:val="18"/>
      </w:rPr>
      <w:t xml:space="preserve">11 </w:t>
    </w:r>
    <w:bookmarkStart w:id="1" w:name="_Hlk126137109"/>
    <w:r w:rsidR="00CD060C" w:rsidRPr="0039535B">
      <w:rPr>
        <w:rFonts w:ascii="Calibri" w:hAnsi="Calibri"/>
        <w:sz w:val="18"/>
        <w:szCs w:val="18"/>
      </w:rPr>
      <w:t>Participant Consent Form</w:t>
    </w:r>
    <w:r w:rsidR="00CD060C">
      <w:rPr>
        <w:rFonts w:ascii="Calibri" w:hAnsi="Calibri"/>
        <w:sz w:val="18"/>
        <w:szCs w:val="18"/>
      </w:rPr>
      <w:t xml:space="preserve">, version </w:t>
    </w:r>
    <w:r w:rsidR="00CD060C">
      <w:rPr>
        <w:rFonts w:ascii="Calibri" w:hAnsi="Calibri"/>
        <w:sz w:val="18"/>
        <w:szCs w:val="18"/>
      </w:rPr>
      <w:t>3</w:t>
    </w:r>
    <w:r w:rsidR="00CD060C">
      <w:rPr>
        <w:rFonts w:ascii="Calibri" w:hAnsi="Calibri"/>
        <w:sz w:val="18"/>
        <w:szCs w:val="18"/>
      </w:rPr>
      <w:t>.2, February 2023</w:t>
    </w:r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D55248" w14:textId="77777777" w:rsidR="000B50F0" w:rsidRDefault="000B50F0" w:rsidP="0059163A">
      <w:r>
        <w:separator/>
      </w:r>
    </w:p>
  </w:footnote>
  <w:footnote w:type="continuationSeparator" w:id="0">
    <w:p w14:paraId="4DAF198C" w14:textId="77777777" w:rsidR="000B50F0" w:rsidRDefault="000B50F0" w:rsidP="00591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0BE0A" w14:textId="77777777" w:rsidR="00CD060C" w:rsidRDefault="00CD06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72B73" w14:textId="77777777" w:rsidR="0059163A" w:rsidRDefault="0059163A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90" w:type="dxa"/>
      <w:tblInd w:w="-318" w:type="dxa"/>
      <w:tblLayout w:type="fixed"/>
      <w:tblLook w:val="00A0" w:firstRow="1" w:lastRow="0" w:firstColumn="1" w:lastColumn="0" w:noHBand="0" w:noVBand="0"/>
    </w:tblPr>
    <w:tblGrid>
      <w:gridCol w:w="5813"/>
      <w:gridCol w:w="2835"/>
      <w:gridCol w:w="1842"/>
    </w:tblGrid>
    <w:tr w:rsidR="0059163A" w:rsidRPr="002738DB" w14:paraId="3604366A" w14:textId="77777777" w:rsidTr="00190D45">
      <w:trPr>
        <w:trHeight w:val="1747"/>
      </w:trPr>
      <w:tc>
        <w:tcPr>
          <w:tcW w:w="5813" w:type="dxa"/>
        </w:tcPr>
        <w:p w14:paraId="73E74B0D" w14:textId="77777777" w:rsidR="0059163A" w:rsidRPr="00241850" w:rsidRDefault="002C5C84" w:rsidP="00C872A8">
          <w:pPr>
            <w:tabs>
              <w:tab w:val="clear" w:pos="0"/>
              <w:tab w:val="left" w:pos="-108"/>
            </w:tabs>
            <w:rPr>
              <w:rFonts w:ascii="Calibri" w:hAnsi="Calibri"/>
              <w:sz w:val="26"/>
              <w:szCs w:val="26"/>
            </w:rPr>
          </w:pPr>
          <w:r w:rsidRPr="00241850">
            <w:rPr>
              <w:rFonts w:ascii="Calibri" w:hAnsi="Calibri"/>
              <w:sz w:val="26"/>
              <w:szCs w:val="26"/>
            </w:rPr>
            <w:t>Department of Experimental Psychology</w:t>
          </w:r>
        </w:p>
        <w:p w14:paraId="0B373646" w14:textId="77777777" w:rsidR="002C5C84" w:rsidRPr="00241850" w:rsidRDefault="002C5C84" w:rsidP="00C872A8">
          <w:pPr>
            <w:tabs>
              <w:tab w:val="clear" w:pos="0"/>
              <w:tab w:val="left" w:pos="-108"/>
            </w:tabs>
            <w:rPr>
              <w:rFonts w:ascii="Calibri" w:hAnsi="Calibri"/>
              <w:sz w:val="22"/>
              <w:szCs w:val="22"/>
            </w:rPr>
          </w:pPr>
          <w:r w:rsidRPr="00241850">
            <w:rPr>
              <w:rFonts w:ascii="Calibri" w:hAnsi="Calibri"/>
              <w:sz w:val="22"/>
              <w:szCs w:val="22"/>
            </w:rPr>
            <w:t>Centre for Developmental Science</w:t>
          </w:r>
        </w:p>
        <w:p w14:paraId="6029DB58" w14:textId="77777777" w:rsidR="002C5C84" w:rsidRPr="00241850" w:rsidRDefault="002C5C84" w:rsidP="00C872A8">
          <w:pPr>
            <w:tabs>
              <w:tab w:val="clear" w:pos="0"/>
              <w:tab w:val="left" w:pos="-108"/>
            </w:tabs>
            <w:rPr>
              <w:rFonts w:ascii="Calibri" w:hAnsi="Calibri"/>
              <w:sz w:val="22"/>
              <w:szCs w:val="22"/>
            </w:rPr>
          </w:pPr>
          <w:r w:rsidRPr="00241850">
            <w:rPr>
              <w:rFonts w:ascii="Calibri" w:hAnsi="Calibri"/>
              <w:sz w:val="22"/>
              <w:szCs w:val="22"/>
            </w:rPr>
            <w:t>University of Oxford</w:t>
          </w:r>
        </w:p>
        <w:p w14:paraId="40D0967C" w14:textId="4B08B2AE" w:rsidR="002C5C84" w:rsidRPr="00241850" w:rsidRDefault="00EC64C1" w:rsidP="00C872A8">
          <w:pPr>
            <w:tabs>
              <w:tab w:val="clear" w:pos="0"/>
              <w:tab w:val="left" w:pos="-108"/>
            </w:tabs>
            <w:rPr>
              <w:rFonts w:ascii="Calibri" w:hAnsi="Calibri"/>
              <w:sz w:val="22"/>
              <w:szCs w:val="22"/>
            </w:rPr>
          </w:pPr>
          <w:r w:rsidRPr="00241850">
            <w:rPr>
              <w:rFonts w:ascii="Calibri" w:hAnsi="Calibri"/>
              <w:sz w:val="22"/>
              <w:szCs w:val="22"/>
            </w:rPr>
            <w:t>Anna Watts Building</w:t>
          </w:r>
          <w:r w:rsidR="002C5C84" w:rsidRPr="00241850">
            <w:rPr>
              <w:rFonts w:ascii="Calibri" w:hAnsi="Calibri"/>
              <w:sz w:val="22"/>
              <w:szCs w:val="22"/>
            </w:rPr>
            <w:t>,</w:t>
          </w:r>
        </w:p>
        <w:p w14:paraId="1D29F2E2" w14:textId="27BB9E2C" w:rsidR="002C5C84" w:rsidRDefault="002C5C84" w:rsidP="00C872A8">
          <w:pPr>
            <w:tabs>
              <w:tab w:val="clear" w:pos="0"/>
              <w:tab w:val="left" w:pos="-108"/>
            </w:tabs>
            <w:rPr>
              <w:rFonts w:ascii="Calibri" w:hAnsi="Calibri"/>
              <w:sz w:val="22"/>
              <w:szCs w:val="22"/>
            </w:rPr>
          </w:pPr>
          <w:r w:rsidRPr="00241850">
            <w:rPr>
              <w:rFonts w:ascii="Calibri" w:hAnsi="Calibri"/>
              <w:sz w:val="22"/>
              <w:szCs w:val="22"/>
            </w:rPr>
            <w:t>Oxford, OX</w:t>
          </w:r>
          <w:r w:rsidR="00EC64C1" w:rsidRPr="00241850">
            <w:rPr>
              <w:rFonts w:ascii="Calibri" w:hAnsi="Calibri"/>
              <w:sz w:val="22"/>
              <w:szCs w:val="22"/>
            </w:rPr>
            <w:t>2 6GG</w:t>
          </w:r>
        </w:p>
        <w:p w14:paraId="6D5787CA" w14:textId="77777777" w:rsidR="00241850" w:rsidRPr="002738DB" w:rsidRDefault="00241850" w:rsidP="00C872A8">
          <w:pPr>
            <w:tabs>
              <w:tab w:val="clear" w:pos="0"/>
              <w:tab w:val="left" w:pos="-108"/>
            </w:tabs>
            <w:rPr>
              <w:rFonts w:ascii="Calibri" w:hAnsi="Calibri"/>
              <w:sz w:val="18"/>
            </w:rPr>
          </w:pPr>
        </w:p>
      </w:tc>
      <w:tc>
        <w:tcPr>
          <w:tcW w:w="2835" w:type="dxa"/>
          <w:vAlign w:val="center"/>
        </w:tcPr>
        <w:p w14:paraId="5201395B" w14:textId="77777777" w:rsidR="009E3816" w:rsidRPr="002738DB" w:rsidRDefault="007F09FC" w:rsidP="00C872A8">
          <w:pPr>
            <w:pStyle w:val="Header"/>
            <w:tabs>
              <w:tab w:val="clear" w:pos="0"/>
              <w:tab w:val="left" w:pos="317"/>
            </w:tabs>
            <w:rPr>
              <w:rFonts w:ascii="Calibri" w:hAnsi="Calibri"/>
              <w:szCs w:val="24"/>
            </w:rPr>
          </w:pPr>
          <w:r>
            <w:rPr>
              <w:rFonts w:ascii="Calibri" w:hAnsi="Calibri"/>
              <w:noProof/>
              <w:sz w:val="18"/>
              <w:lang w:eastAsia="en-GB"/>
            </w:rPr>
            <w:drawing>
              <wp:inline distT="0" distB="0" distL="0" distR="0" wp14:anchorId="505FD2D6" wp14:editId="07283031">
                <wp:extent cx="1638300" cy="790575"/>
                <wp:effectExtent l="0" t="0" r="0" b="9525"/>
                <wp:docPr id="1" name="Pictur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vAlign w:val="center"/>
        </w:tcPr>
        <w:p w14:paraId="14024455" w14:textId="77777777" w:rsidR="0059163A" w:rsidRPr="002738DB" w:rsidRDefault="007F09FC" w:rsidP="00C872A8">
          <w:pPr>
            <w:pStyle w:val="Header"/>
            <w:tabs>
              <w:tab w:val="clear" w:pos="8306"/>
              <w:tab w:val="right" w:pos="9356"/>
            </w:tabs>
            <w:jc w:val="right"/>
            <w:rPr>
              <w:rFonts w:ascii="Calibri" w:hAnsi="Calibri"/>
            </w:rPr>
          </w:pPr>
          <w:r w:rsidRPr="002738DB">
            <w:rPr>
              <w:rFonts w:ascii="Calibri" w:hAnsi="Calibri"/>
              <w:noProof/>
              <w:lang w:eastAsia="en-GB"/>
            </w:rPr>
            <w:drawing>
              <wp:inline distT="0" distB="0" distL="0" distR="0" wp14:anchorId="2BCD701D" wp14:editId="0352D7BD">
                <wp:extent cx="1076325" cy="1076325"/>
                <wp:effectExtent l="0" t="0" r="9525" b="9525"/>
                <wp:docPr id="2" name="Picture 2" descr="2256_ox_brand_blue_po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2256_ox_brand_blue_po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6325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9163A" w:rsidRPr="002738DB" w14:paraId="63036DB3" w14:textId="77777777" w:rsidTr="00190D45">
      <w:trPr>
        <w:trHeight w:val="127"/>
      </w:trPr>
      <w:tc>
        <w:tcPr>
          <w:tcW w:w="10490" w:type="dxa"/>
          <w:gridSpan w:val="3"/>
          <w:vAlign w:val="center"/>
        </w:tcPr>
        <w:p w14:paraId="5AA84990" w14:textId="77777777" w:rsidR="0059163A" w:rsidRPr="002738DB" w:rsidRDefault="0059163A" w:rsidP="00C872A8">
          <w:pPr>
            <w:pStyle w:val="Footer"/>
            <w:tabs>
              <w:tab w:val="clear" w:pos="0"/>
              <w:tab w:val="clear" w:pos="576"/>
              <w:tab w:val="left" w:pos="-108"/>
            </w:tabs>
            <w:rPr>
              <w:rFonts w:ascii="Calibri" w:hAnsi="Calibri"/>
              <w:sz w:val="20"/>
              <w:highlight w:val="yellow"/>
            </w:rPr>
          </w:pPr>
          <w:r w:rsidRPr="002738DB">
            <w:rPr>
              <w:rFonts w:ascii="Calibri" w:hAnsi="Calibri"/>
              <w:sz w:val="20"/>
              <w:highlight w:val="yellow"/>
            </w:rPr>
            <w:t>[PI name]</w:t>
          </w:r>
        </w:p>
        <w:p w14:paraId="051AF6FA" w14:textId="77777777" w:rsidR="0059163A" w:rsidRPr="002738DB" w:rsidRDefault="00CF435E" w:rsidP="00C872A8">
          <w:pPr>
            <w:pStyle w:val="Footer"/>
            <w:tabs>
              <w:tab w:val="clear" w:pos="0"/>
              <w:tab w:val="clear" w:pos="576"/>
              <w:tab w:val="left" w:pos="600"/>
            </w:tabs>
            <w:rPr>
              <w:rFonts w:ascii="Calibri" w:hAnsi="Calibri"/>
              <w:sz w:val="20"/>
              <w:highlight w:val="yellow"/>
            </w:rPr>
          </w:pPr>
          <w:r w:rsidRPr="002738DB">
            <w:rPr>
              <w:rFonts w:ascii="Calibri" w:hAnsi="Calibri"/>
              <w:sz w:val="20"/>
              <w:highlight w:val="yellow"/>
            </w:rPr>
            <w:t>[</w:t>
          </w:r>
          <w:r w:rsidR="0059163A" w:rsidRPr="002738DB">
            <w:rPr>
              <w:rFonts w:ascii="Calibri" w:hAnsi="Calibri"/>
              <w:sz w:val="20"/>
              <w:highlight w:val="yellow"/>
            </w:rPr>
            <w:t>PI contact details</w:t>
          </w:r>
          <w:r w:rsidRPr="002738DB">
            <w:rPr>
              <w:rFonts w:ascii="Calibri" w:hAnsi="Calibri"/>
              <w:sz w:val="20"/>
              <w:highlight w:val="yellow"/>
            </w:rPr>
            <w:t>]</w:t>
          </w:r>
        </w:p>
        <w:p w14:paraId="76818A3E" w14:textId="77777777" w:rsidR="0059163A" w:rsidRPr="002738DB" w:rsidRDefault="00311894" w:rsidP="00C872A8">
          <w:pPr>
            <w:pStyle w:val="Footer"/>
            <w:tabs>
              <w:tab w:val="clear" w:pos="576"/>
              <w:tab w:val="left" w:pos="-108"/>
            </w:tabs>
            <w:rPr>
              <w:rFonts w:ascii="Calibri" w:hAnsi="Calibri"/>
              <w:sz w:val="20"/>
              <w:highlight w:val="yellow"/>
            </w:rPr>
          </w:pPr>
          <w:r>
            <w:rPr>
              <w:rFonts w:ascii="Calibri" w:hAnsi="Calibri"/>
              <w:sz w:val="20"/>
              <w:highlight w:val="yellow"/>
            </w:rPr>
            <w:t xml:space="preserve">University </w:t>
          </w:r>
          <w:r w:rsidR="0059163A" w:rsidRPr="002738DB">
            <w:rPr>
              <w:rFonts w:ascii="Calibri" w:hAnsi="Calibri"/>
              <w:sz w:val="20"/>
              <w:highlight w:val="yellow"/>
            </w:rPr>
            <w:t>Direct Line: 01865</w:t>
          </w:r>
          <w:r w:rsidR="00CF435E" w:rsidRPr="002738DB">
            <w:rPr>
              <w:rFonts w:ascii="Calibri" w:hAnsi="Calibri"/>
              <w:sz w:val="20"/>
              <w:highlight w:val="yellow"/>
            </w:rPr>
            <w:t xml:space="preserve"> </w:t>
          </w:r>
          <w:proofErr w:type="spellStart"/>
          <w:r w:rsidR="00CF435E" w:rsidRPr="002738DB">
            <w:rPr>
              <w:rFonts w:ascii="Calibri" w:hAnsi="Calibri"/>
              <w:sz w:val="20"/>
              <w:highlight w:val="yellow"/>
            </w:rPr>
            <w:t>xxxxxx</w:t>
          </w:r>
          <w:proofErr w:type="spellEnd"/>
        </w:p>
        <w:p w14:paraId="62A159EB" w14:textId="77777777" w:rsidR="0059163A" w:rsidRPr="002738DB" w:rsidRDefault="00311894" w:rsidP="00C872A8">
          <w:pPr>
            <w:pStyle w:val="Footer"/>
            <w:tabs>
              <w:tab w:val="clear" w:pos="576"/>
              <w:tab w:val="left" w:pos="-108"/>
            </w:tabs>
            <w:rPr>
              <w:rFonts w:ascii="Calibri" w:hAnsi="Calibri"/>
              <w:sz w:val="20"/>
              <w:lang w:val="de-DE"/>
            </w:rPr>
          </w:pPr>
          <w:r>
            <w:rPr>
              <w:rFonts w:ascii="Calibri" w:hAnsi="Calibri"/>
              <w:sz w:val="20"/>
              <w:highlight w:val="yellow"/>
              <w:lang w:val="de-DE"/>
            </w:rPr>
            <w:t xml:space="preserve">University </w:t>
          </w:r>
          <w:r w:rsidR="0059163A" w:rsidRPr="002738DB">
            <w:rPr>
              <w:rFonts w:ascii="Calibri" w:hAnsi="Calibri"/>
              <w:sz w:val="20"/>
              <w:highlight w:val="yellow"/>
              <w:lang w:val="de-DE"/>
            </w:rPr>
            <w:t>E-Mail:</w:t>
          </w:r>
          <w:r w:rsidR="0059163A" w:rsidRPr="002738DB">
            <w:rPr>
              <w:rFonts w:ascii="Calibri" w:hAnsi="Calibri"/>
              <w:sz w:val="20"/>
              <w:lang w:val="de-DE"/>
            </w:rPr>
            <w:t xml:space="preserve"> </w:t>
          </w:r>
        </w:p>
      </w:tc>
    </w:tr>
  </w:tbl>
  <w:p w14:paraId="15946A5C" w14:textId="77777777" w:rsidR="0059163A" w:rsidRPr="006A03C6" w:rsidRDefault="0059163A" w:rsidP="0059163A">
    <w:pPr>
      <w:pStyle w:val="Header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60CDE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Wingdings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Wingdings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NDAwtzS2NDSxMzEyUdpeDU4uLM/DyQAsNaAA4FXWUsAAAA"/>
  </w:docVars>
  <w:rsids>
    <w:rsidRoot w:val="00E0475B"/>
    <w:rsid w:val="00012DD6"/>
    <w:rsid w:val="00026EB0"/>
    <w:rsid w:val="00095460"/>
    <w:rsid w:val="000A2598"/>
    <w:rsid w:val="000A438F"/>
    <w:rsid w:val="000B50F0"/>
    <w:rsid w:val="00133CC1"/>
    <w:rsid w:val="001440D5"/>
    <w:rsid w:val="00190D45"/>
    <w:rsid w:val="001C6A7D"/>
    <w:rsid w:val="001D176F"/>
    <w:rsid w:val="00213A4C"/>
    <w:rsid w:val="00214358"/>
    <w:rsid w:val="00215637"/>
    <w:rsid w:val="00241850"/>
    <w:rsid w:val="002738DB"/>
    <w:rsid w:val="00285B6F"/>
    <w:rsid w:val="002B2189"/>
    <w:rsid w:val="002C5C84"/>
    <w:rsid w:val="00311894"/>
    <w:rsid w:val="00323116"/>
    <w:rsid w:val="00350272"/>
    <w:rsid w:val="00364EDD"/>
    <w:rsid w:val="00373DB4"/>
    <w:rsid w:val="003E1CB5"/>
    <w:rsid w:val="003E5B0C"/>
    <w:rsid w:val="00450DC0"/>
    <w:rsid w:val="0045417D"/>
    <w:rsid w:val="004A7A60"/>
    <w:rsid w:val="005353F9"/>
    <w:rsid w:val="00552F72"/>
    <w:rsid w:val="00564B20"/>
    <w:rsid w:val="0059163A"/>
    <w:rsid w:val="005C437E"/>
    <w:rsid w:val="005F2A3C"/>
    <w:rsid w:val="00636EE5"/>
    <w:rsid w:val="00694F4C"/>
    <w:rsid w:val="006F15A2"/>
    <w:rsid w:val="00701AED"/>
    <w:rsid w:val="00704C21"/>
    <w:rsid w:val="00741CF4"/>
    <w:rsid w:val="007A69FA"/>
    <w:rsid w:val="007F09FC"/>
    <w:rsid w:val="00834487"/>
    <w:rsid w:val="00861D0D"/>
    <w:rsid w:val="00867228"/>
    <w:rsid w:val="008900A1"/>
    <w:rsid w:val="008A4A63"/>
    <w:rsid w:val="008B46B5"/>
    <w:rsid w:val="009C45D3"/>
    <w:rsid w:val="009E3816"/>
    <w:rsid w:val="00A05956"/>
    <w:rsid w:val="00A90DA9"/>
    <w:rsid w:val="00AB3BEE"/>
    <w:rsid w:val="00B12842"/>
    <w:rsid w:val="00B2021A"/>
    <w:rsid w:val="00B23F71"/>
    <w:rsid w:val="00B400E4"/>
    <w:rsid w:val="00B87763"/>
    <w:rsid w:val="00BB7A1F"/>
    <w:rsid w:val="00BF1079"/>
    <w:rsid w:val="00C872A8"/>
    <w:rsid w:val="00C87667"/>
    <w:rsid w:val="00C87C80"/>
    <w:rsid w:val="00CD060C"/>
    <w:rsid w:val="00CF435E"/>
    <w:rsid w:val="00D05531"/>
    <w:rsid w:val="00D05D0A"/>
    <w:rsid w:val="00D93E0B"/>
    <w:rsid w:val="00E0475B"/>
    <w:rsid w:val="00E32AE5"/>
    <w:rsid w:val="00EC64C1"/>
    <w:rsid w:val="00EE3E39"/>
    <w:rsid w:val="00F81C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424CB388"/>
  <w15:chartTrackingRefBased/>
  <w15:docId w15:val="{6CA52F8A-C1B6-4047-8413-BAC8FD22A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16C7"/>
    <w:pPr>
      <w:tabs>
        <w:tab w:val="left" w:pos="-432"/>
        <w:tab w:val="left" w:pos="0"/>
        <w:tab w:val="left" w:pos="576"/>
        <w:tab w:val="left" w:pos="1152"/>
        <w:tab w:val="left" w:pos="1728"/>
        <w:tab w:val="left" w:pos="5760"/>
      </w:tabs>
      <w:suppressAutoHyphens/>
    </w:pPr>
    <w:rPr>
      <w:rFonts w:ascii="Times" w:hAnsi="Times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64"/>
    </w:rPr>
  </w:style>
  <w:style w:type="paragraph" w:styleId="Heading2">
    <w:name w:val="heading 2"/>
    <w:basedOn w:val="Normal"/>
    <w:next w:val="Normal"/>
    <w:link w:val="Heading2Char"/>
    <w:uiPriority w:val="9"/>
    <w:qFormat/>
    <w:rsid w:val="002A03D9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  <w:lang w:val="x-none" w:eastAsia="x-none"/>
    </w:rPr>
  </w:style>
  <w:style w:type="paragraph" w:styleId="Heading7">
    <w:name w:val="heading 7"/>
    <w:basedOn w:val="Normal"/>
    <w:next w:val="Normal"/>
    <w:qFormat/>
    <w:rsid w:val="008D50A2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</w:rPr>
  </w:style>
  <w:style w:type="table" w:styleId="TableGrid">
    <w:name w:val="Table Grid"/>
    <w:basedOn w:val="TableNormal"/>
    <w:rsid w:val="005F5BB5"/>
    <w:pPr>
      <w:tabs>
        <w:tab w:val="left" w:pos="-432"/>
        <w:tab w:val="left" w:pos="0"/>
        <w:tab w:val="left" w:pos="576"/>
        <w:tab w:val="left" w:pos="1152"/>
        <w:tab w:val="left" w:pos="1728"/>
        <w:tab w:val="left" w:pos="5760"/>
      </w:tabs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2A03D9"/>
    <w:rPr>
      <w:rFonts w:ascii="Calibri" w:eastAsia="Times New Roman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DC2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23DC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6A03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3C6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6A03C6"/>
    <w:rPr>
      <w:rFonts w:ascii="Times" w:hAnsi="Times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3C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A03C6"/>
    <w:rPr>
      <w:rFonts w:ascii="Times" w:hAnsi="Times"/>
      <w:b/>
      <w:bCs/>
      <w:lang w:eastAsia="en-US"/>
    </w:rPr>
  </w:style>
  <w:style w:type="character" w:customStyle="1" w:styleId="FooterChar">
    <w:name w:val="Footer Char"/>
    <w:link w:val="Footer"/>
    <w:uiPriority w:val="99"/>
    <w:rsid w:val="009B25C1"/>
    <w:rPr>
      <w:rFonts w:ascii="Times" w:hAnsi="Times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2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niversity of Oxford</Company>
  <LinksUpToDate>false</LinksUpToDate>
  <CharactersWithSpaces>18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James Saunders</dc:subject>
  <dc:creator>Dave Flitney</dc:creator>
  <cp:keywords/>
  <cp:lastModifiedBy>Elizabeth Sparke</cp:lastModifiedBy>
  <cp:revision>4</cp:revision>
  <cp:lastPrinted>2014-04-14T09:13:00Z</cp:lastPrinted>
  <dcterms:created xsi:type="dcterms:W3CDTF">2020-07-08T16:00:00Z</dcterms:created>
  <dcterms:modified xsi:type="dcterms:W3CDTF">2023-02-01T10:13:00Z</dcterms:modified>
</cp:coreProperties>
</file>